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71B1" w:rsidRDefault="002971B1" w:rsidP="002971B1">
      <w:pPr>
        <w:pStyle w:val="Heading1"/>
      </w:pPr>
      <w:r>
        <w:t>MANUSCRIPT TITLE</w:t>
      </w:r>
    </w:p>
    <w:p w:rsidR="002971B1" w:rsidRPr="00C65E45" w:rsidRDefault="002971B1" w:rsidP="002971B1">
      <w:pPr>
        <w:pStyle w:val="Title"/>
        <w:spacing w:before="120"/>
        <w:contextualSpacing w:val="0"/>
        <w:rPr>
          <w:sz w:val="32"/>
          <w:szCs w:val="32"/>
          <w:lang w:val="en-NZ"/>
        </w:rPr>
      </w:pPr>
      <w:r w:rsidRPr="00C65E45">
        <w:rPr>
          <w:sz w:val="32"/>
          <w:szCs w:val="32"/>
          <w:lang w:val="en-NZ"/>
        </w:rPr>
        <w:t>The title should be less than 15 words and formatted with a style of “Title”.</w:t>
      </w:r>
    </w:p>
    <w:p w:rsidR="002971B1" w:rsidRPr="00BA0CCA" w:rsidRDefault="002971B1" w:rsidP="002971B1">
      <w:pPr>
        <w:pStyle w:val="Heading1"/>
      </w:pPr>
      <w:r>
        <w:t>AUTHOR NAMES</w:t>
      </w:r>
    </w:p>
    <w:p w:rsidR="002971B1" w:rsidRDefault="002971B1" w:rsidP="002971B1">
      <w:pPr>
        <w:pStyle w:val="BodyText"/>
        <w:spacing w:before="120" w:line="240" w:lineRule="auto"/>
        <w:rPr>
          <w:lang w:val="en-NZ"/>
        </w:rPr>
      </w:pPr>
      <w:r>
        <w:rPr>
          <w:lang w:val="en-NZ"/>
        </w:rPr>
        <w:t xml:space="preserve">The names and affiliations of all authors should </w:t>
      </w:r>
      <w:r w:rsidRPr="00B41492">
        <w:rPr>
          <w:noProof/>
          <w:lang w:val="en-NZ"/>
        </w:rPr>
        <w:t>be shown</w:t>
      </w:r>
      <w:r>
        <w:rPr>
          <w:lang w:val="en-NZ"/>
        </w:rPr>
        <w:t xml:space="preserve">. For each author, </w:t>
      </w:r>
      <w:r w:rsidRPr="00B41492">
        <w:rPr>
          <w:noProof/>
          <w:lang w:val="en-NZ"/>
        </w:rPr>
        <w:t>show</w:t>
      </w:r>
      <w:r>
        <w:rPr>
          <w:lang w:val="en-NZ"/>
        </w:rPr>
        <w:t xml:space="preserve"> their s</w:t>
      </w:r>
      <w:r w:rsidRPr="00FB7ACB">
        <w:rPr>
          <w:lang w:val="en-NZ"/>
        </w:rPr>
        <w:t>alutation</w:t>
      </w:r>
      <w:r>
        <w:rPr>
          <w:lang w:val="en-NZ"/>
        </w:rPr>
        <w:t>,</w:t>
      </w:r>
      <w:r w:rsidRPr="00FB7ACB">
        <w:rPr>
          <w:lang w:val="en-NZ"/>
        </w:rPr>
        <w:t xml:space="preserve"> first name</w:t>
      </w:r>
      <w:r>
        <w:rPr>
          <w:lang w:val="en-NZ"/>
        </w:rPr>
        <w:t>,</w:t>
      </w:r>
      <w:r w:rsidRPr="00FB7ACB">
        <w:rPr>
          <w:lang w:val="en-NZ"/>
        </w:rPr>
        <w:t xml:space="preserve"> last name,</w:t>
      </w:r>
      <w:r>
        <w:rPr>
          <w:lang w:val="en-NZ"/>
        </w:rPr>
        <w:t xml:space="preserve"> the</w:t>
      </w:r>
      <w:r w:rsidRPr="00FB7ACB">
        <w:rPr>
          <w:lang w:val="en-NZ"/>
        </w:rPr>
        <w:t xml:space="preserve"> </w:t>
      </w:r>
      <w:r w:rsidRPr="00C65E45">
        <w:rPr>
          <w:lang w:val="en-NZ"/>
        </w:rPr>
        <w:t>name</w:t>
      </w:r>
      <w:r w:rsidRPr="00FB7ACB">
        <w:rPr>
          <w:lang w:val="en-NZ"/>
        </w:rPr>
        <w:t xml:space="preserve"> </w:t>
      </w:r>
      <w:r>
        <w:rPr>
          <w:lang w:val="en-NZ"/>
        </w:rPr>
        <w:t xml:space="preserve">of the </w:t>
      </w:r>
      <w:r w:rsidRPr="00C65E45">
        <w:rPr>
          <w:lang w:val="en-NZ"/>
        </w:rPr>
        <w:t>institution</w:t>
      </w:r>
      <w:r>
        <w:rPr>
          <w:lang w:val="en-NZ"/>
        </w:rPr>
        <w:t xml:space="preserve">. Use the style “Author” for this, and the style “Author Affiliation” for the name of the institution.   For example: </w:t>
      </w:r>
    </w:p>
    <w:p w:rsidR="002971B1" w:rsidRDefault="002971B1" w:rsidP="002971B1">
      <w:pPr>
        <w:pStyle w:val="BodyText"/>
        <w:spacing w:after="0" w:line="240" w:lineRule="auto"/>
        <w:jc w:val="center"/>
        <w:rPr>
          <w:lang w:val="en-NZ"/>
        </w:rPr>
      </w:pPr>
      <w:r w:rsidRPr="00C65E45">
        <w:rPr>
          <w:lang w:val="en-NZ"/>
        </w:rPr>
        <w:t>Dr</w:t>
      </w:r>
      <w:r>
        <w:rPr>
          <w:lang w:val="en-NZ"/>
        </w:rPr>
        <w:t>. John Smith</w:t>
      </w:r>
    </w:p>
    <w:p w:rsidR="002971B1" w:rsidRPr="00C65E45" w:rsidRDefault="002971B1" w:rsidP="002971B1">
      <w:pPr>
        <w:pStyle w:val="BodyText"/>
        <w:spacing w:after="0" w:line="240" w:lineRule="auto"/>
        <w:jc w:val="center"/>
        <w:rPr>
          <w:lang w:val="en-NZ"/>
        </w:rPr>
      </w:pPr>
      <w:r w:rsidRPr="00C65E45">
        <w:rPr>
          <w:lang w:val="en-NZ"/>
        </w:rPr>
        <w:t>Manukau Institute of Technology.</w:t>
      </w:r>
    </w:p>
    <w:p w:rsidR="002971B1" w:rsidRPr="00C65E45" w:rsidRDefault="002971B1" w:rsidP="002971B1">
      <w:pPr>
        <w:pStyle w:val="Author"/>
      </w:pPr>
    </w:p>
    <w:p w:rsidR="002971B1" w:rsidRDefault="002971B1" w:rsidP="002971B1">
      <w:pPr>
        <w:pStyle w:val="Heading1"/>
      </w:pPr>
      <w:r>
        <w:t>Corresponding AUTHOR</w:t>
      </w:r>
    </w:p>
    <w:p w:rsidR="002971B1" w:rsidRPr="00FB7ACB" w:rsidRDefault="002971B1" w:rsidP="002971B1">
      <w:pPr>
        <w:pStyle w:val="BodyText"/>
        <w:spacing w:before="120" w:line="240" w:lineRule="auto"/>
        <w:rPr>
          <w:lang w:val="en-NZ"/>
        </w:rPr>
      </w:pPr>
      <w:r>
        <w:rPr>
          <w:lang w:val="en-NZ"/>
        </w:rPr>
        <w:t>Give the c</w:t>
      </w:r>
      <w:r w:rsidRPr="00FB7ACB">
        <w:rPr>
          <w:lang w:val="en-NZ"/>
        </w:rPr>
        <w:t xml:space="preserve">ontact details for the main author: </w:t>
      </w:r>
      <w:r>
        <w:rPr>
          <w:lang w:val="en-NZ"/>
        </w:rPr>
        <w:t>f</w:t>
      </w:r>
      <w:r w:rsidRPr="00FB7ACB">
        <w:rPr>
          <w:lang w:val="en-NZ"/>
        </w:rPr>
        <w:t xml:space="preserve">ull postal address, </w:t>
      </w:r>
      <w:r w:rsidRPr="00C65E45">
        <w:rPr>
          <w:noProof/>
          <w:lang w:val="en-NZ"/>
        </w:rPr>
        <w:t>email</w:t>
      </w:r>
      <w:r>
        <w:rPr>
          <w:noProof/>
          <w:lang w:val="en-NZ"/>
        </w:rPr>
        <w:t>,</w:t>
      </w:r>
      <w:r>
        <w:rPr>
          <w:lang w:val="en-NZ"/>
        </w:rPr>
        <w:t xml:space="preserve"> and </w:t>
      </w:r>
      <w:r w:rsidRPr="00C65E45">
        <w:rPr>
          <w:noProof/>
          <w:lang w:val="en-NZ"/>
        </w:rPr>
        <w:t>phone</w:t>
      </w:r>
      <w:r>
        <w:rPr>
          <w:lang w:val="en-NZ"/>
        </w:rPr>
        <w:t xml:space="preserve"> number</w:t>
      </w:r>
      <w:r w:rsidRPr="00FB7ACB">
        <w:rPr>
          <w:lang w:val="en-NZ"/>
        </w:rPr>
        <w:t>.</w:t>
      </w:r>
      <w:r>
        <w:rPr>
          <w:lang w:val="en-NZ"/>
        </w:rPr>
        <w:t xml:space="preserve"> Use the style “Author” for these.</w:t>
      </w:r>
    </w:p>
    <w:p w:rsidR="002971B1" w:rsidRDefault="002971B1" w:rsidP="002971B1">
      <w:pPr>
        <w:pStyle w:val="Heading1"/>
      </w:pPr>
      <w:r>
        <w:t>KEYWORDS</w:t>
      </w:r>
    </w:p>
    <w:p w:rsidR="002971B1" w:rsidRPr="00562C5F" w:rsidRDefault="002971B1" w:rsidP="002971B1">
      <w:pPr>
        <w:pStyle w:val="BodyText"/>
        <w:spacing w:before="120" w:line="240" w:lineRule="auto"/>
        <w:rPr>
          <w:lang w:val="en-NZ"/>
        </w:rPr>
      </w:pPr>
      <w:r>
        <w:rPr>
          <w:lang w:val="en-NZ"/>
        </w:rPr>
        <w:t xml:space="preserve">Supply up to five </w:t>
      </w:r>
      <w:r w:rsidRPr="00C65E45">
        <w:rPr>
          <w:lang w:val="en-NZ"/>
        </w:rPr>
        <w:t>keywords</w:t>
      </w:r>
      <w:r>
        <w:rPr>
          <w:lang w:val="en-NZ"/>
        </w:rPr>
        <w:t>. Use the style “Body Text”.</w:t>
      </w:r>
    </w:p>
    <w:p w:rsidR="002971B1" w:rsidRPr="003177EA" w:rsidRDefault="002971B1" w:rsidP="002971B1">
      <w:pPr>
        <w:pStyle w:val="Heading1"/>
      </w:pPr>
      <w:r>
        <w:t>ACKNOWLEDGEMENTS</w:t>
      </w:r>
    </w:p>
    <w:p w:rsidR="002971B1" w:rsidRDefault="002971B1" w:rsidP="002971B1">
      <w:pPr>
        <w:pStyle w:val="BodyText"/>
        <w:spacing w:before="120" w:line="240" w:lineRule="auto"/>
        <w:rPr>
          <w:lang w:val="en-NZ"/>
        </w:rPr>
      </w:pPr>
      <w:r>
        <w:rPr>
          <w:lang w:val="en-NZ"/>
        </w:rPr>
        <w:t xml:space="preserve">Acknowledge the contribution of colleagues, </w:t>
      </w:r>
      <w:r w:rsidRPr="00C65E45">
        <w:rPr>
          <w:lang w:val="en-NZ"/>
        </w:rPr>
        <w:t>institutions</w:t>
      </w:r>
      <w:r>
        <w:rPr>
          <w:lang w:val="en-NZ"/>
        </w:rPr>
        <w:t>, and particularly helpful reviewers. Do not acknowledge anonymous reviewers.</w:t>
      </w:r>
      <w:r w:rsidRPr="0097434E">
        <w:rPr>
          <w:lang w:val="en-NZ"/>
        </w:rPr>
        <w:t xml:space="preserve"> </w:t>
      </w:r>
      <w:r>
        <w:rPr>
          <w:lang w:val="en-NZ"/>
        </w:rPr>
        <w:t>Use the style “Body Text”.</w:t>
      </w:r>
    </w:p>
    <w:p w:rsidR="006E29E2" w:rsidRDefault="006E29E2">
      <w:bookmarkStart w:id="0" w:name="_GoBack"/>
      <w:bookmarkEnd w:id="0"/>
    </w:p>
    <w:sectPr w:rsidR="006E29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0sjQ3MLI0Nba0MLRQ0lEKTi0uzszPAykwrAUAOXkl2SwAAAA="/>
  </w:docVars>
  <w:rsids>
    <w:rsidRoot w:val="002971B1"/>
    <w:rsid w:val="000040DE"/>
    <w:rsid w:val="00012EAB"/>
    <w:rsid w:val="000222D8"/>
    <w:rsid w:val="00027310"/>
    <w:rsid w:val="00052655"/>
    <w:rsid w:val="00084757"/>
    <w:rsid w:val="0009157C"/>
    <w:rsid w:val="00092B22"/>
    <w:rsid w:val="000A409B"/>
    <w:rsid w:val="000D2340"/>
    <w:rsid w:val="000D2825"/>
    <w:rsid w:val="000F03F3"/>
    <w:rsid w:val="000F71B8"/>
    <w:rsid w:val="001129F3"/>
    <w:rsid w:val="001411EC"/>
    <w:rsid w:val="00146850"/>
    <w:rsid w:val="001477F6"/>
    <w:rsid w:val="0015555F"/>
    <w:rsid w:val="0018402D"/>
    <w:rsid w:val="0018411F"/>
    <w:rsid w:val="001B1648"/>
    <w:rsid w:val="001C1714"/>
    <w:rsid w:val="001C723D"/>
    <w:rsid w:val="001D6110"/>
    <w:rsid w:val="001E3841"/>
    <w:rsid w:val="001F3EE2"/>
    <w:rsid w:val="00235B54"/>
    <w:rsid w:val="00246CFF"/>
    <w:rsid w:val="00254F3B"/>
    <w:rsid w:val="002971B1"/>
    <w:rsid w:val="00297BCA"/>
    <w:rsid w:val="002A1904"/>
    <w:rsid w:val="002D0BB5"/>
    <w:rsid w:val="002E7FD9"/>
    <w:rsid w:val="00314661"/>
    <w:rsid w:val="0033140E"/>
    <w:rsid w:val="003364C2"/>
    <w:rsid w:val="00361430"/>
    <w:rsid w:val="003633A9"/>
    <w:rsid w:val="00363F44"/>
    <w:rsid w:val="00396E8E"/>
    <w:rsid w:val="003A43C2"/>
    <w:rsid w:val="003B5D18"/>
    <w:rsid w:val="003B6047"/>
    <w:rsid w:val="003C786C"/>
    <w:rsid w:val="003D4A0E"/>
    <w:rsid w:val="00400A06"/>
    <w:rsid w:val="00402AEA"/>
    <w:rsid w:val="00404FC7"/>
    <w:rsid w:val="0041417F"/>
    <w:rsid w:val="00436EAF"/>
    <w:rsid w:val="00453785"/>
    <w:rsid w:val="004654BA"/>
    <w:rsid w:val="0048215A"/>
    <w:rsid w:val="004A1425"/>
    <w:rsid w:val="004C3C45"/>
    <w:rsid w:val="004C4D14"/>
    <w:rsid w:val="004C50D9"/>
    <w:rsid w:val="004D48E2"/>
    <w:rsid w:val="004D5253"/>
    <w:rsid w:val="00501EC6"/>
    <w:rsid w:val="00503B47"/>
    <w:rsid w:val="00512891"/>
    <w:rsid w:val="00530CD0"/>
    <w:rsid w:val="00531C50"/>
    <w:rsid w:val="00533F62"/>
    <w:rsid w:val="00540CCF"/>
    <w:rsid w:val="005519C4"/>
    <w:rsid w:val="005569F8"/>
    <w:rsid w:val="00565382"/>
    <w:rsid w:val="00572E8A"/>
    <w:rsid w:val="005B2AB1"/>
    <w:rsid w:val="005F0CCE"/>
    <w:rsid w:val="005F4A1A"/>
    <w:rsid w:val="00601E41"/>
    <w:rsid w:val="00637C3B"/>
    <w:rsid w:val="0065028C"/>
    <w:rsid w:val="006507CF"/>
    <w:rsid w:val="00655B56"/>
    <w:rsid w:val="00664AA2"/>
    <w:rsid w:val="00671ED8"/>
    <w:rsid w:val="0067379B"/>
    <w:rsid w:val="00683503"/>
    <w:rsid w:val="006844CE"/>
    <w:rsid w:val="006949F6"/>
    <w:rsid w:val="006A457B"/>
    <w:rsid w:val="006B3475"/>
    <w:rsid w:val="006C03EC"/>
    <w:rsid w:val="006C748D"/>
    <w:rsid w:val="006D6D92"/>
    <w:rsid w:val="006E29E2"/>
    <w:rsid w:val="006F1BBE"/>
    <w:rsid w:val="006F4D52"/>
    <w:rsid w:val="00701CD8"/>
    <w:rsid w:val="00703DC9"/>
    <w:rsid w:val="00707A7E"/>
    <w:rsid w:val="00713D67"/>
    <w:rsid w:val="007267AA"/>
    <w:rsid w:val="007373B8"/>
    <w:rsid w:val="007377C4"/>
    <w:rsid w:val="0074536F"/>
    <w:rsid w:val="007519BF"/>
    <w:rsid w:val="00753DB6"/>
    <w:rsid w:val="00754E5B"/>
    <w:rsid w:val="0077096E"/>
    <w:rsid w:val="0078685D"/>
    <w:rsid w:val="00794208"/>
    <w:rsid w:val="007C4999"/>
    <w:rsid w:val="007D22C7"/>
    <w:rsid w:val="007F2C9D"/>
    <w:rsid w:val="00807364"/>
    <w:rsid w:val="008137EE"/>
    <w:rsid w:val="00817840"/>
    <w:rsid w:val="00823E38"/>
    <w:rsid w:val="0083200B"/>
    <w:rsid w:val="00837FF0"/>
    <w:rsid w:val="008412F0"/>
    <w:rsid w:val="008421DF"/>
    <w:rsid w:val="008540F5"/>
    <w:rsid w:val="008546F4"/>
    <w:rsid w:val="0085782D"/>
    <w:rsid w:val="00875C0B"/>
    <w:rsid w:val="008767E7"/>
    <w:rsid w:val="0089472E"/>
    <w:rsid w:val="008B43F9"/>
    <w:rsid w:val="008D10C9"/>
    <w:rsid w:val="008D4E3A"/>
    <w:rsid w:val="009171F0"/>
    <w:rsid w:val="009516B0"/>
    <w:rsid w:val="00957999"/>
    <w:rsid w:val="009632FA"/>
    <w:rsid w:val="00967D9B"/>
    <w:rsid w:val="009A194F"/>
    <w:rsid w:val="009B1101"/>
    <w:rsid w:val="009C346B"/>
    <w:rsid w:val="009D07CA"/>
    <w:rsid w:val="009D1A2F"/>
    <w:rsid w:val="009D1C7A"/>
    <w:rsid w:val="009E554C"/>
    <w:rsid w:val="009F5652"/>
    <w:rsid w:val="009F7CD6"/>
    <w:rsid w:val="00A034A0"/>
    <w:rsid w:val="00A11A7C"/>
    <w:rsid w:val="00A20607"/>
    <w:rsid w:val="00A25340"/>
    <w:rsid w:val="00A27930"/>
    <w:rsid w:val="00A36E78"/>
    <w:rsid w:val="00A4096F"/>
    <w:rsid w:val="00AA3857"/>
    <w:rsid w:val="00AB7B1D"/>
    <w:rsid w:val="00AC5218"/>
    <w:rsid w:val="00AE20FC"/>
    <w:rsid w:val="00AE2B71"/>
    <w:rsid w:val="00B10910"/>
    <w:rsid w:val="00B34C62"/>
    <w:rsid w:val="00B41492"/>
    <w:rsid w:val="00B96389"/>
    <w:rsid w:val="00BA256A"/>
    <w:rsid w:val="00BA375C"/>
    <w:rsid w:val="00BD7E02"/>
    <w:rsid w:val="00BE401D"/>
    <w:rsid w:val="00BE4997"/>
    <w:rsid w:val="00C12FFE"/>
    <w:rsid w:val="00C20B27"/>
    <w:rsid w:val="00C27C03"/>
    <w:rsid w:val="00C335BC"/>
    <w:rsid w:val="00C64CAC"/>
    <w:rsid w:val="00C84BF8"/>
    <w:rsid w:val="00CA5489"/>
    <w:rsid w:val="00CB1BA9"/>
    <w:rsid w:val="00CC3502"/>
    <w:rsid w:val="00CC48B5"/>
    <w:rsid w:val="00CD025A"/>
    <w:rsid w:val="00CE04F2"/>
    <w:rsid w:val="00CE5425"/>
    <w:rsid w:val="00D04826"/>
    <w:rsid w:val="00D06935"/>
    <w:rsid w:val="00D076D6"/>
    <w:rsid w:val="00D16160"/>
    <w:rsid w:val="00D22D77"/>
    <w:rsid w:val="00D4424C"/>
    <w:rsid w:val="00D47136"/>
    <w:rsid w:val="00D6467C"/>
    <w:rsid w:val="00D738F0"/>
    <w:rsid w:val="00D74347"/>
    <w:rsid w:val="00D768CB"/>
    <w:rsid w:val="00D82FD1"/>
    <w:rsid w:val="00D959DB"/>
    <w:rsid w:val="00D96C8E"/>
    <w:rsid w:val="00DA300D"/>
    <w:rsid w:val="00DA6B61"/>
    <w:rsid w:val="00DB3958"/>
    <w:rsid w:val="00DB6ECD"/>
    <w:rsid w:val="00DC3277"/>
    <w:rsid w:val="00DC556D"/>
    <w:rsid w:val="00DD007E"/>
    <w:rsid w:val="00DD38EF"/>
    <w:rsid w:val="00DD66E2"/>
    <w:rsid w:val="00DE7289"/>
    <w:rsid w:val="00E20F40"/>
    <w:rsid w:val="00E40EE4"/>
    <w:rsid w:val="00E4783D"/>
    <w:rsid w:val="00E57966"/>
    <w:rsid w:val="00E6547C"/>
    <w:rsid w:val="00E65A9F"/>
    <w:rsid w:val="00E67393"/>
    <w:rsid w:val="00E67487"/>
    <w:rsid w:val="00E7121F"/>
    <w:rsid w:val="00E7227D"/>
    <w:rsid w:val="00E956CB"/>
    <w:rsid w:val="00EC5587"/>
    <w:rsid w:val="00ED0BDA"/>
    <w:rsid w:val="00F0579C"/>
    <w:rsid w:val="00F05C9B"/>
    <w:rsid w:val="00F20FB3"/>
    <w:rsid w:val="00F42E7D"/>
    <w:rsid w:val="00F70D3F"/>
    <w:rsid w:val="00F84663"/>
    <w:rsid w:val="00FA0133"/>
    <w:rsid w:val="00FC3229"/>
    <w:rsid w:val="00FD01B1"/>
    <w:rsid w:val="00FD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71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71B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rsid w:val="002971B1"/>
    <w:pPr>
      <w:tabs>
        <w:tab w:val="right" w:pos="8640"/>
      </w:tabs>
      <w:spacing w:after="240" w:line="48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971B1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uthor">
    <w:name w:val="Author"/>
    <w:basedOn w:val="Normal"/>
    <w:rsid w:val="002971B1"/>
    <w:pPr>
      <w:tabs>
        <w:tab w:val="right" w:pos="8640"/>
      </w:tabs>
      <w:spacing w:after="0" w:line="480" w:lineRule="auto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2971B1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971B1"/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71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71B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rsid w:val="002971B1"/>
    <w:pPr>
      <w:tabs>
        <w:tab w:val="right" w:pos="8640"/>
      </w:tabs>
      <w:spacing w:after="240" w:line="48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971B1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uthor">
    <w:name w:val="Author"/>
    <w:basedOn w:val="Normal"/>
    <w:rsid w:val="002971B1"/>
    <w:pPr>
      <w:tabs>
        <w:tab w:val="right" w:pos="8640"/>
      </w:tabs>
      <w:spacing w:after="0" w:line="480" w:lineRule="auto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2971B1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971B1"/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nukau Institute of Technology</Company>
  <LinksUpToDate>false</LinksUpToDate>
  <CharactersWithSpaces>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ud Ahmed</dc:creator>
  <cp:lastModifiedBy>Daud Ahmed</cp:lastModifiedBy>
  <cp:revision>2</cp:revision>
  <dcterms:created xsi:type="dcterms:W3CDTF">2015-12-21T00:01:00Z</dcterms:created>
  <dcterms:modified xsi:type="dcterms:W3CDTF">2015-12-21T00:02:00Z</dcterms:modified>
</cp:coreProperties>
</file>